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42"/>
        <w:gridCol w:w="532"/>
        <w:gridCol w:w="2332"/>
        <w:gridCol w:w="2410"/>
        <w:gridCol w:w="2580"/>
        <w:gridCol w:w="2523"/>
        <w:gridCol w:w="2089"/>
      </w:tblGrid>
      <w:tr w:rsidR="001C0078" w:rsidRPr="001C0078" w:rsidTr="005764AA">
        <w:trPr>
          <w:trHeight w:val="374"/>
          <w:jc w:val="center"/>
        </w:trPr>
        <w:tc>
          <w:tcPr>
            <w:tcW w:w="13708" w:type="dxa"/>
            <w:gridSpan w:val="7"/>
            <w:noWrap/>
            <w:hideMark/>
          </w:tcPr>
          <w:p w:rsidR="000B1675" w:rsidRPr="001C0078" w:rsidRDefault="000B1675" w:rsidP="002C434D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 xml:space="preserve">T.C. </w:t>
            </w:r>
          </w:p>
          <w:p w:rsidR="002C434D" w:rsidRPr="001C0078" w:rsidRDefault="002C434D" w:rsidP="002C434D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 xml:space="preserve">Çanakkale </w:t>
            </w:r>
            <w:proofErr w:type="spellStart"/>
            <w:r w:rsidRPr="001C0078">
              <w:rPr>
                <w:sz w:val="17"/>
                <w:szCs w:val="17"/>
              </w:rPr>
              <w:t>Onsekiz</w:t>
            </w:r>
            <w:proofErr w:type="spellEnd"/>
            <w:r w:rsidRPr="001C0078">
              <w:rPr>
                <w:sz w:val="17"/>
                <w:szCs w:val="17"/>
              </w:rPr>
              <w:t xml:space="preserve"> Mart Üniversitesi </w:t>
            </w:r>
          </w:p>
          <w:p w:rsidR="002C434D" w:rsidRPr="001C0078" w:rsidRDefault="002C434D" w:rsidP="002C434D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 xml:space="preserve">Çan Uygulamalı Bilimler Yüksekokulu </w:t>
            </w:r>
          </w:p>
          <w:p w:rsidR="002C434D" w:rsidRPr="001C0078" w:rsidRDefault="002C434D" w:rsidP="002C434D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 xml:space="preserve">İş Sağlığı ve Güvenliği Bölümü </w:t>
            </w:r>
            <w:r w:rsidR="00BB3044" w:rsidRPr="001C0078">
              <w:rPr>
                <w:sz w:val="17"/>
                <w:szCs w:val="17"/>
              </w:rPr>
              <w:t>2</w:t>
            </w:r>
            <w:r w:rsidR="001E5829" w:rsidRPr="001C0078">
              <w:rPr>
                <w:sz w:val="17"/>
                <w:szCs w:val="17"/>
              </w:rPr>
              <w:t xml:space="preserve">. Sınıf </w:t>
            </w:r>
            <w:r w:rsidRPr="001C0078">
              <w:rPr>
                <w:sz w:val="17"/>
                <w:szCs w:val="17"/>
              </w:rPr>
              <w:t>Haftalık Ders Programı</w:t>
            </w:r>
          </w:p>
        </w:tc>
      </w:tr>
      <w:tr w:rsidR="001C0078" w:rsidRPr="001C0078" w:rsidTr="00985E45">
        <w:trPr>
          <w:trHeight w:val="600"/>
          <w:jc w:val="center"/>
        </w:trPr>
        <w:tc>
          <w:tcPr>
            <w:tcW w:w="1242" w:type="dxa"/>
            <w:noWrap/>
            <w:vAlign w:val="center"/>
            <w:hideMark/>
          </w:tcPr>
          <w:p w:rsidR="002C434D" w:rsidRPr="001C0078" w:rsidRDefault="002C434D" w:rsidP="002C434D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Eğitim Dönemi</w:t>
            </w:r>
          </w:p>
        </w:tc>
        <w:tc>
          <w:tcPr>
            <w:tcW w:w="5274" w:type="dxa"/>
            <w:gridSpan w:val="3"/>
            <w:noWrap/>
            <w:hideMark/>
          </w:tcPr>
          <w:p w:rsidR="002C434D" w:rsidRPr="001C0078" w:rsidRDefault="001F0BDE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019-2020</w:t>
            </w:r>
            <w:r w:rsidR="002C434D" w:rsidRPr="001C0078">
              <w:rPr>
                <w:sz w:val="17"/>
                <w:szCs w:val="17"/>
              </w:rPr>
              <w:t xml:space="preserve"> / Güz Yarıyılı</w:t>
            </w:r>
          </w:p>
        </w:tc>
        <w:tc>
          <w:tcPr>
            <w:tcW w:w="2580" w:type="dxa"/>
            <w:noWrap/>
            <w:hideMark/>
          </w:tcPr>
          <w:p w:rsidR="002C434D" w:rsidRPr="001C0078" w:rsidRDefault="002C434D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 </w:t>
            </w:r>
          </w:p>
        </w:tc>
        <w:tc>
          <w:tcPr>
            <w:tcW w:w="2523" w:type="dxa"/>
            <w:noWrap/>
            <w:hideMark/>
          </w:tcPr>
          <w:p w:rsidR="002C434D" w:rsidRPr="001C0078" w:rsidRDefault="002C434D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 </w:t>
            </w:r>
          </w:p>
        </w:tc>
        <w:tc>
          <w:tcPr>
            <w:tcW w:w="2089" w:type="dxa"/>
            <w:noWrap/>
            <w:hideMark/>
          </w:tcPr>
          <w:p w:rsidR="002C434D" w:rsidRPr="001C0078" w:rsidRDefault="002C434D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 </w:t>
            </w:r>
          </w:p>
        </w:tc>
      </w:tr>
      <w:tr w:rsidR="001C0078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C434D" w:rsidRPr="001C0078" w:rsidRDefault="002C434D" w:rsidP="002C434D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Saat Aralığı</w:t>
            </w:r>
          </w:p>
        </w:tc>
        <w:tc>
          <w:tcPr>
            <w:tcW w:w="532" w:type="dxa"/>
            <w:noWrap/>
            <w:hideMark/>
          </w:tcPr>
          <w:p w:rsidR="002C434D" w:rsidRPr="001C0078" w:rsidRDefault="002C434D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Saat</w:t>
            </w:r>
          </w:p>
        </w:tc>
        <w:tc>
          <w:tcPr>
            <w:tcW w:w="2332" w:type="dxa"/>
            <w:noWrap/>
            <w:hideMark/>
          </w:tcPr>
          <w:p w:rsidR="002C434D" w:rsidRPr="001C0078" w:rsidRDefault="002C434D" w:rsidP="002C434D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Pazartesi</w:t>
            </w:r>
          </w:p>
        </w:tc>
        <w:tc>
          <w:tcPr>
            <w:tcW w:w="2410" w:type="dxa"/>
            <w:noWrap/>
            <w:hideMark/>
          </w:tcPr>
          <w:p w:rsidR="002C434D" w:rsidRPr="001C0078" w:rsidRDefault="002C434D" w:rsidP="002C434D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Salı</w:t>
            </w:r>
          </w:p>
        </w:tc>
        <w:tc>
          <w:tcPr>
            <w:tcW w:w="2580" w:type="dxa"/>
            <w:noWrap/>
            <w:hideMark/>
          </w:tcPr>
          <w:p w:rsidR="002C434D" w:rsidRPr="001C0078" w:rsidRDefault="002C00F8" w:rsidP="002C434D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Çarş</w:t>
            </w:r>
            <w:r w:rsidR="002C434D" w:rsidRPr="001C0078">
              <w:rPr>
                <w:sz w:val="17"/>
                <w:szCs w:val="17"/>
              </w:rPr>
              <w:t>amba</w:t>
            </w:r>
          </w:p>
        </w:tc>
        <w:tc>
          <w:tcPr>
            <w:tcW w:w="2523" w:type="dxa"/>
            <w:noWrap/>
            <w:hideMark/>
          </w:tcPr>
          <w:p w:rsidR="002C434D" w:rsidRPr="001C0078" w:rsidRDefault="002C434D" w:rsidP="002C434D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Perşembe</w:t>
            </w:r>
          </w:p>
        </w:tc>
        <w:tc>
          <w:tcPr>
            <w:tcW w:w="2089" w:type="dxa"/>
            <w:noWrap/>
            <w:hideMark/>
          </w:tcPr>
          <w:p w:rsidR="002C434D" w:rsidRPr="001C0078" w:rsidRDefault="002C434D" w:rsidP="002C434D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Cuma</w:t>
            </w:r>
          </w:p>
        </w:tc>
      </w:tr>
      <w:tr w:rsidR="00AB1445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AB1445" w:rsidRPr="001C0078" w:rsidRDefault="00AB1445" w:rsidP="00AB1445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08:45-09:25</w:t>
            </w:r>
          </w:p>
        </w:tc>
        <w:tc>
          <w:tcPr>
            <w:tcW w:w="532" w:type="dxa"/>
            <w:noWrap/>
            <w:vAlign w:val="center"/>
            <w:hideMark/>
          </w:tcPr>
          <w:p w:rsidR="00AB1445" w:rsidRPr="001C0078" w:rsidRDefault="00AB1445" w:rsidP="00AB1445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</w:t>
            </w:r>
          </w:p>
        </w:tc>
        <w:tc>
          <w:tcPr>
            <w:tcW w:w="2332" w:type="dxa"/>
            <w:noWrap/>
            <w:vAlign w:val="center"/>
          </w:tcPr>
          <w:p w:rsidR="00AB1445" w:rsidRPr="001C0078" w:rsidRDefault="00AB1445" w:rsidP="00AB144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AB1445" w:rsidRPr="001C0078" w:rsidRDefault="00AB1445" w:rsidP="00AB144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:rsidR="00AB1445" w:rsidRPr="001C0078" w:rsidRDefault="00AB1445" w:rsidP="00AB1445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:rsidR="00AB1445" w:rsidRPr="00AD4AE9" w:rsidRDefault="00AB1445" w:rsidP="00AB1445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Çevre Sağlığı ve Güvenliği</w:t>
            </w:r>
          </w:p>
          <w:p w:rsidR="00AB1445" w:rsidRPr="00AD4AE9" w:rsidRDefault="00AB1445" w:rsidP="00AB1445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 xml:space="preserve">(Dr. </w:t>
            </w:r>
            <w:proofErr w:type="spellStart"/>
            <w:r w:rsidRPr="00AD4AE9">
              <w:rPr>
                <w:sz w:val="17"/>
                <w:szCs w:val="17"/>
              </w:rPr>
              <w:t>Öğr</w:t>
            </w:r>
            <w:proofErr w:type="spellEnd"/>
            <w:r w:rsidRPr="00AD4AE9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089" w:type="dxa"/>
            <w:noWrap/>
            <w:vAlign w:val="center"/>
          </w:tcPr>
          <w:p w:rsidR="00AB1445" w:rsidRPr="001C0078" w:rsidRDefault="00AB1445" w:rsidP="00AB1445">
            <w:pPr>
              <w:jc w:val="center"/>
              <w:rPr>
                <w:sz w:val="17"/>
                <w:szCs w:val="17"/>
              </w:rPr>
            </w:pPr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09:30-10:10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2</w:t>
            </w:r>
          </w:p>
        </w:tc>
        <w:tc>
          <w:tcPr>
            <w:tcW w:w="2332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Çevre Sağlığı ve Güvenliği</w:t>
            </w:r>
          </w:p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 xml:space="preserve">(Dr. </w:t>
            </w:r>
            <w:proofErr w:type="spellStart"/>
            <w:r w:rsidRPr="00AD4AE9">
              <w:rPr>
                <w:sz w:val="17"/>
                <w:szCs w:val="17"/>
              </w:rPr>
              <w:t>Öğr</w:t>
            </w:r>
            <w:proofErr w:type="spellEnd"/>
            <w:r w:rsidRPr="00AD4AE9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089" w:type="dxa"/>
            <w:noWrap/>
            <w:vAlign w:val="center"/>
          </w:tcPr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>Tehlikeli Maddeler</w:t>
            </w:r>
          </w:p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 xml:space="preserve">(Dr. </w:t>
            </w:r>
            <w:proofErr w:type="spellStart"/>
            <w:r w:rsidRPr="003C63DD">
              <w:rPr>
                <w:sz w:val="17"/>
                <w:szCs w:val="17"/>
              </w:rPr>
              <w:t>Öğr</w:t>
            </w:r>
            <w:proofErr w:type="spellEnd"/>
            <w:r w:rsidRPr="003C63DD">
              <w:rPr>
                <w:sz w:val="17"/>
                <w:szCs w:val="17"/>
              </w:rPr>
              <w:t>. Üyesi Sertaç Serkan DOĞRU)</w:t>
            </w:r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0:15-10:55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3</w:t>
            </w:r>
          </w:p>
        </w:tc>
        <w:tc>
          <w:tcPr>
            <w:tcW w:w="2332" w:type="dxa"/>
            <w:noWrap/>
            <w:vAlign w:val="center"/>
          </w:tcPr>
          <w:p w:rsidR="00884187" w:rsidRPr="002C1951" w:rsidRDefault="00884187" w:rsidP="00884187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İş Hukuku</w:t>
            </w:r>
          </w:p>
          <w:p w:rsidR="00884187" w:rsidRPr="002C1951" w:rsidRDefault="00884187" w:rsidP="00884187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(Av. Ümran AYDIN)</w:t>
            </w:r>
          </w:p>
        </w:tc>
        <w:tc>
          <w:tcPr>
            <w:tcW w:w="2410" w:type="dxa"/>
            <w:noWrap/>
            <w:vAlign w:val="center"/>
          </w:tcPr>
          <w:p w:rsidR="00884187" w:rsidRPr="00C9748C" w:rsidRDefault="00884187" w:rsidP="00884187">
            <w:pPr>
              <w:jc w:val="center"/>
              <w:rPr>
                <w:bCs/>
                <w:sz w:val="17"/>
                <w:szCs w:val="17"/>
              </w:rPr>
            </w:pPr>
            <w:r w:rsidRPr="00C9748C">
              <w:rPr>
                <w:bCs/>
                <w:sz w:val="17"/>
                <w:szCs w:val="17"/>
              </w:rPr>
              <w:t>Acil Durum ve Afet Yönetimi I</w:t>
            </w:r>
          </w:p>
          <w:p w:rsidR="00884187" w:rsidRPr="00C9748C" w:rsidRDefault="00884187" w:rsidP="00884187">
            <w:pPr>
              <w:jc w:val="center"/>
              <w:rPr>
                <w:sz w:val="17"/>
                <w:szCs w:val="17"/>
              </w:rPr>
            </w:pPr>
            <w:r w:rsidRPr="00C9748C">
              <w:rPr>
                <w:sz w:val="17"/>
                <w:szCs w:val="17"/>
              </w:rPr>
              <w:t xml:space="preserve">(Dr. </w:t>
            </w:r>
            <w:proofErr w:type="spellStart"/>
            <w:r w:rsidRPr="00C9748C">
              <w:rPr>
                <w:sz w:val="17"/>
                <w:szCs w:val="17"/>
              </w:rPr>
              <w:t>Öğr</w:t>
            </w:r>
            <w:proofErr w:type="spellEnd"/>
            <w:r w:rsidRPr="00C9748C">
              <w:rPr>
                <w:sz w:val="17"/>
                <w:szCs w:val="17"/>
              </w:rPr>
              <w:t>. Üyesi Özkan ATEŞ)</w:t>
            </w:r>
          </w:p>
        </w:tc>
        <w:tc>
          <w:tcPr>
            <w:tcW w:w="2580" w:type="dxa"/>
            <w:noWrap/>
            <w:vAlign w:val="center"/>
          </w:tcPr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Çevre Sağlığı ve Güvenliği</w:t>
            </w:r>
          </w:p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 xml:space="preserve">(Dr. </w:t>
            </w:r>
            <w:proofErr w:type="spellStart"/>
            <w:r w:rsidRPr="00AD4AE9">
              <w:rPr>
                <w:sz w:val="17"/>
                <w:szCs w:val="17"/>
              </w:rPr>
              <w:t>Öğr</w:t>
            </w:r>
            <w:proofErr w:type="spellEnd"/>
            <w:r w:rsidRPr="00AD4AE9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089" w:type="dxa"/>
            <w:noWrap/>
            <w:vAlign w:val="center"/>
          </w:tcPr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>Tehlikeli Maddeler</w:t>
            </w:r>
          </w:p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 xml:space="preserve">(Dr. </w:t>
            </w:r>
            <w:proofErr w:type="spellStart"/>
            <w:r w:rsidRPr="003C63DD">
              <w:rPr>
                <w:sz w:val="17"/>
                <w:szCs w:val="17"/>
              </w:rPr>
              <w:t>Öğr</w:t>
            </w:r>
            <w:proofErr w:type="spellEnd"/>
            <w:r w:rsidRPr="003C63DD">
              <w:rPr>
                <w:sz w:val="17"/>
                <w:szCs w:val="17"/>
              </w:rPr>
              <w:t>. Üyesi Sertaç Serkan DOĞRU)</w:t>
            </w:r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1:00-11:40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4</w:t>
            </w:r>
          </w:p>
        </w:tc>
        <w:tc>
          <w:tcPr>
            <w:tcW w:w="2332" w:type="dxa"/>
            <w:noWrap/>
            <w:vAlign w:val="center"/>
          </w:tcPr>
          <w:p w:rsidR="00884187" w:rsidRPr="002C1951" w:rsidRDefault="00884187" w:rsidP="00884187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İş Hukuku</w:t>
            </w:r>
          </w:p>
          <w:p w:rsidR="00884187" w:rsidRPr="002C1951" w:rsidRDefault="00884187" w:rsidP="00884187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(Av. Ümran AYDIN)</w:t>
            </w:r>
          </w:p>
        </w:tc>
        <w:tc>
          <w:tcPr>
            <w:tcW w:w="2410" w:type="dxa"/>
            <w:noWrap/>
            <w:vAlign w:val="center"/>
          </w:tcPr>
          <w:p w:rsidR="00884187" w:rsidRPr="00C9748C" w:rsidRDefault="00884187" w:rsidP="00884187">
            <w:pPr>
              <w:jc w:val="center"/>
              <w:rPr>
                <w:bCs/>
                <w:sz w:val="17"/>
                <w:szCs w:val="17"/>
              </w:rPr>
            </w:pPr>
            <w:r w:rsidRPr="00C9748C">
              <w:rPr>
                <w:bCs/>
                <w:sz w:val="17"/>
                <w:szCs w:val="17"/>
              </w:rPr>
              <w:t>Acil Durum ve Afet Yönetimi I</w:t>
            </w:r>
          </w:p>
          <w:p w:rsidR="00884187" w:rsidRPr="00C9748C" w:rsidRDefault="00884187" w:rsidP="00884187">
            <w:pPr>
              <w:jc w:val="center"/>
              <w:rPr>
                <w:sz w:val="17"/>
                <w:szCs w:val="17"/>
              </w:rPr>
            </w:pPr>
            <w:r w:rsidRPr="00C9748C">
              <w:rPr>
                <w:sz w:val="17"/>
                <w:szCs w:val="17"/>
              </w:rPr>
              <w:t xml:space="preserve">(Dr. </w:t>
            </w:r>
            <w:proofErr w:type="spellStart"/>
            <w:r w:rsidRPr="00C9748C">
              <w:rPr>
                <w:sz w:val="17"/>
                <w:szCs w:val="17"/>
              </w:rPr>
              <w:t>Öğr</w:t>
            </w:r>
            <w:proofErr w:type="spellEnd"/>
            <w:r w:rsidRPr="00C9748C">
              <w:rPr>
                <w:sz w:val="17"/>
                <w:szCs w:val="17"/>
              </w:rPr>
              <w:t>. Üyesi Özkan ATEŞ)</w:t>
            </w:r>
          </w:p>
        </w:tc>
        <w:tc>
          <w:tcPr>
            <w:tcW w:w="2580" w:type="dxa"/>
            <w:noWrap/>
            <w:vAlign w:val="center"/>
          </w:tcPr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>Kişisel Koruyucu Donanımlar</w:t>
            </w:r>
          </w:p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 xml:space="preserve">(Dr. </w:t>
            </w:r>
            <w:proofErr w:type="spellStart"/>
            <w:r w:rsidRPr="00D96848">
              <w:rPr>
                <w:sz w:val="17"/>
                <w:szCs w:val="17"/>
              </w:rPr>
              <w:t>Öğr</w:t>
            </w:r>
            <w:proofErr w:type="spellEnd"/>
            <w:r w:rsidRPr="00D96848">
              <w:rPr>
                <w:sz w:val="17"/>
                <w:szCs w:val="17"/>
              </w:rPr>
              <w:t xml:space="preserve">. Üyesi </w:t>
            </w:r>
            <w:proofErr w:type="gramStart"/>
            <w:r w:rsidRPr="00D96848">
              <w:rPr>
                <w:sz w:val="17"/>
                <w:szCs w:val="17"/>
              </w:rPr>
              <w:t>Adem</w:t>
            </w:r>
            <w:proofErr w:type="gramEnd"/>
            <w:r w:rsidRPr="00D96848">
              <w:rPr>
                <w:sz w:val="17"/>
                <w:szCs w:val="17"/>
              </w:rPr>
              <w:t xml:space="preserve"> ÖCAL)</w:t>
            </w:r>
          </w:p>
        </w:tc>
        <w:tc>
          <w:tcPr>
            <w:tcW w:w="2089" w:type="dxa"/>
            <w:noWrap/>
            <w:vAlign w:val="center"/>
          </w:tcPr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>Tehlikeli Maddeler</w:t>
            </w:r>
          </w:p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 xml:space="preserve">(Dr. </w:t>
            </w:r>
            <w:proofErr w:type="spellStart"/>
            <w:r w:rsidRPr="003C63DD">
              <w:rPr>
                <w:sz w:val="17"/>
                <w:szCs w:val="17"/>
              </w:rPr>
              <w:t>Öğr</w:t>
            </w:r>
            <w:proofErr w:type="spellEnd"/>
            <w:r w:rsidRPr="003C63DD">
              <w:rPr>
                <w:sz w:val="17"/>
                <w:szCs w:val="17"/>
              </w:rPr>
              <w:t>. Üyesi Sertaç Serkan DOĞRU)</w:t>
            </w:r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1:45-12:25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5</w:t>
            </w:r>
          </w:p>
        </w:tc>
        <w:tc>
          <w:tcPr>
            <w:tcW w:w="2332" w:type="dxa"/>
            <w:noWrap/>
            <w:vAlign w:val="center"/>
          </w:tcPr>
          <w:p w:rsidR="00884187" w:rsidRPr="002C1951" w:rsidRDefault="00884187" w:rsidP="00884187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İş Hukuku</w:t>
            </w:r>
          </w:p>
          <w:p w:rsidR="00884187" w:rsidRPr="002C1951" w:rsidRDefault="00884187" w:rsidP="00884187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(Av. Ümran AYDIN)</w:t>
            </w:r>
          </w:p>
        </w:tc>
        <w:tc>
          <w:tcPr>
            <w:tcW w:w="2410" w:type="dxa"/>
            <w:noWrap/>
            <w:vAlign w:val="center"/>
          </w:tcPr>
          <w:p w:rsidR="00884187" w:rsidRPr="00C9748C" w:rsidRDefault="00884187" w:rsidP="00884187">
            <w:pPr>
              <w:jc w:val="center"/>
              <w:rPr>
                <w:bCs/>
                <w:sz w:val="17"/>
                <w:szCs w:val="17"/>
              </w:rPr>
            </w:pPr>
            <w:r w:rsidRPr="00C9748C">
              <w:rPr>
                <w:bCs/>
                <w:sz w:val="17"/>
                <w:szCs w:val="17"/>
              </w:rPr>
              <w:t>Acil Durum ve Afet Yönetimi I</w:t>
            </w:r>
          </w:p>
          <w:p w:rsidR="00884187" w:rsidRPr="00C9748C" w:rsidRDefault="00884187" w:rsidP="00884187">
            <w:pPr>
              <w:jc w:val="center"/>
              <w:rPr>
                <w:sz w:val="17"/>
                <w:szCs w:val="17"/>
              </w:rPr>
            </w:pPr>
            <w:r w:rsidRPr="00C9748C">
              <w:rPr>
                <w:sz w:val="17"/>
                <w:szCs w:val="17"/>
              </w:rPr>
              <w:t xml:space="preserve">(Dr. </w:t>
            </w:r>
            <w:proofErr w:type="spellStart"/>
            <w:r w:rsidRPr="00C9748C">
              <w:rPr>
                <w:sz w:val="17"/>
                <w:szCs w:val="17"/>
              </w:rPr>
              <w:t>Öğr</w:t>
            </w:r>
            <w:proofErr w:type="spellEnd"/>
            <w:r w:rsidRPr="00C9748C">
              <w:rPr>
                <w:sz w:val="17"/>
                <w:szCs w:val="17"/>
              </w:rPr>
              <w:t>. Üyesi Özkan ATEŞ)</w:t>
            </w:r>
          </w:p>
        </w:tc>
        <w:tc>
          <w:tcPr>
            <w:tcW w:w="2580" w:type="dxa"/>
            <w:noWrap/>
            <w:vAlign w:val="center"/>
          </w:tcPr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>Kişisel Koruyucu Donanımlar</w:t>
            </w:r>
          </w:p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 xml:space="preserve">(Dr. </w:t>
            </w:r>
            <w:proofErr w:type="spellStart"/>
            <w:r w:rsidRPr="00D96848">
              <w:rPr>
                <w:sz w:val="17"/>
                <w:szCs w:val="17"/>
              </w:rPr>
              <w:t>Öğr</w:t>
            </w:r>
            <w:proofErr w:type="spellEnd"/>
            <w:r w:rsidRPr="00D96848">
              <w:rPr>
                <w:sz w:val="17"/>
                <w:szCs w:val="17"/>
              </w:rPr>
              <w:t>. Üyesi Adem ÖCAL)</w:t>
            </w:r>
          </w:p>
        </w:tc>
        <w:tc>
          <w:tcPr>
            <w:tcW w:w="2089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bookmarkStart w:id="0" w:name="_GoBack"/>
            <w:bookmarkEnd w:id="0"/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2:30-13:10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6</w:t>
            </w:r>
          </w:p>
        </w:tc>
        <w:tc>
          <w:tcPr>
            <w:tcW w:w="2332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İş Kazaları ve Meslek Hastalıkları</w:t>
            </w:r>
          </w:p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 xml:space="preserve">(Dr. </w:t>
            </w:r>
            <w:proofErr w:type="spellStart"/>
            <w:r w:rsidRPr="00AD4AE9">
              <w:rPr>
                <w:sz w:val="17"/>
                <w:szCs w:val="17"/>
              </w:rPr>
              <w:t>Öğr</w:t>
            </w:r>
            <w:proofErr w:type="spellEnd"/>
            <w:r w:rsidRPr="00AD4AE9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523" w:type="dxa"/>
            <w:noWrap/>
            <w:vAlign w:val="center"/>
          </w:tcPr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>Kişisel Koruyucu Donanımlar</w:t>
            </w:r>
          </w:p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 xml:space="preserve">(Dr. </w:t>
            </w:r>
            <w:proofErr w:type="spellStart"/>
            <w:r w:rsidRPr="00D96848">
              <w:rPr>
                <w:sz w:val="17"/>
                <w:szCs w:val="17"/>
              </w:rPr>
              <w:t>Öğr</w:t>
            </w:r>
            <w:proofErr w:type="spellEnd"/>
            <w:r w:rsidRPr="00D96848">
              <w:rPr>
                <w:sz w:val="17"/>
                <w:szCs w:val="17"/>
              </w:rPr>
              <w:t xml:space="preserve">. Üyesi </w:t>
            </w:r>
            <w:proofErr w:type="gramStart"/>
            <w:r w:rsidRPr="00D96848">
              <w:rPr>
                <w:sz w:val="17"/>
                <w:szCs w:val="17"/>
              </w:rPr>
              <w:t>Adem</w:t>
            </w:r>
            <w:proofErr w:type="gramEnd"/>
            <w:r w:rsidRPr="00D96848">
              <w:rPr>
                <w:sz w:val="17"/>
                <w:szCs w:val="17"/>
              </w:rPr>
              <w:t xml:space="preserve"> ÖCAL)</w:t>
            </w:r>
          </w:p>
        </w:tc>
        <w:tc>
          <w:tcPr>
            <w:tcW w:w="2089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3:15-13:55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7</w:t>
            </w:r>
          </w:p>
        </w:tc>
        <w:tc>
          <w:tcPr>
            <w:tcW w:w="2332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884187" w:rsidRPr="00A37EDA" w:rsidRDefault="00884187" w:rsidP="00884187">
            <w:pPr>
              <w:jc w:val="center"/>
              <w:rPr>
                <w:color w:val="FF0000"/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İş Kazaları ve Meslek Hastalıkları</w:t>
            </w:r>
          </w:p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 xml:space="preserve">(Dr. </w:t>
            </w:r>
            <w:proofErr w:type="spellStart"/>
            <w:r w:rsidRPr="00AD4AE9">
              <w:rPr>
                <w:sz w:val="17"/>
                <w:szCs w:val="17"/>
              </w:rPr>
              <w:t>Öğr</w:t>
            </w:r>
            <w:proofErr w:type="spellEnd"/>
            <w:r w:rsidRPr="00AD4AE9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523" w:type="dxa"/>
            <w:noWrap/>
            <w:vAlign w:val="center"/>
          </w:tcPr>
          <w:p w:rsidR="00884187" w:rsidRPr="00D9684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4:00-14:40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8</w:t>
            </w:r>
          </w:p>
        </w:tc>
        <w:tc>
          <w:tcPr>
            <w:tcW w:w="2332" w:type="dxa"/>
            <w:noWrap/>
            <w:vAlign w:val="center"/>
          </w:tcPr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884187" w:rsidRPr="001C7D9C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İş Kazaları ve Meslek Hastalıkları</w:t>
            </w:r>
          </w:p>
          <w:p w:rsidR="00884187" w:rsidRPr="00AD4AE9" w:rsidRDefault="00884187" w:rsidP="00884187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 xml:space="preserve"> (Dr. </w:t>
            </w:r>
            <w:proofErr w:type="spellStart"/>
            <w:r w:rsidRPr="00AD4AE9">
              <w:rPr>
                <w:sz w:val="17"/>
                <w:szCs w:val="17"/>
              </w:rPr>
              <w:t>Öğr</w:t>
            </w:r>
            <w:proofErr w:type="spellEnd"/>
            <w:r w:rsidRPr="00AD4AE9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523" w:type="dxa"/>
            <w:noWrap/>
            <w:vAlign w:val="center"/>
          </w:tcPr>
          <w:p w:rsidR="00884187" w:rsidRPr="001C7D9C" w:rsidRDefault="00884187" w:rsidP="00884187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>Genel İşletme</w:t>
            </w:r>
          </w:p>
          <w:p w:rsidR="00884187" w:rsidRPr="001C7D9C" w:rsidRDefault="00884187" w:rsidP="00884187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 xml:space="preserve">(Dr. </w:t>
            </w:r>
            <w:proofErr w:type="spellStart"/>
            <w:r w:rsidRPr="001C7D9C">
              <w:rPr>
                <w:sz w:val="17"/>
                <w:szCs w:val="17"/>
              </w:rPr>
              <w:t>Öğr</w:t>
            </w:r>
            <w:proofErr w:type="spellEnd"/>
            <w:r w:rsidRPr="001C7D9C">
              <w:rPr>
                <w:sz w:val="17"/>
                <w:szCs w:val="17"/>
              </w:rPr>
              <w:t>. Üyesi Can KÖSE)</w:t>
            </w:r>
          </w:p>
        </w:tc>
        <w:tc>
          <w:tcPr>
            <w:tcW w:w="2089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4:45-15:25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9</w:t>
            </w:r>
          </w:p>
        </w:tc>
        <w:tc>
          <w:tcPr>
            <w:tcW w:w="2332" w:type="dxa"/>
            <w:noWrap/>
            <w:vAlign w:val="center"/>
          </w:tcPr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884187" w:rsidRPr="001C7D9C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:rsidR="00884187" w:rsidRPr="001C7D9C" w:rsidRDefault="00884187" w:rsidP="00884187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>Genel İşletme</w:t>
            </w:r>
          </w:p>
          <w:p w:rsidR="00884187" w:rsidRPr="001C7D9C" w:rsidRDefault="00884187" w:rsidP="00884187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 xml:space="preserve">(Dr. </w:t>
            </w:r>
            <w:proofErr w:type="spellStart"/>
            <w:r w:rsidRPr="001C7D9C">
              <w:rPr>
                <w:sz w:val="17"/>
                <w:szCs w:val="17"/>
              </w:rPr>
              <w:t>Öğr</w:t>
            </w:r>
            <w:proofErr w:type="spellEnd"/>
            <w:r w:rsidRPr="001C7D9C">
              <w:rPr>
                <w:sz w:val="17"/>
                <w:szCs w:val="17"/>
              </w:rPr>
              <w:t>. Üyesi Can KÖSE)</w:t>
            </w:r>
          </w:p>
        </w:tc>
        <w:tc>
          <w:tcPr>
            <w:tcW w:w="2089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5:30-16:10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0</w:t>
            </w:r>
          </w:p>
        </w:tc>
        <w:tc>
          <w:tcPr>
            <w:tcW w:w="2332" w:type="dxa"/>
            <w:noWrap/>
            <w:vAlign w:val="center"/>
          </w:tcPr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884187" w:rsidRPr="001C7D9C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:rsidR="00884187" w:rsidRPr="001C7D9C" w:rsidRDefault="00884187" w:rsidP="00884187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>Genel İşletme</w:t>
            </w:r>
          </w:p>
          <w:p w:rsidR="00884187" w:rsidRPr="001C7D9C" w:rsidRDefault="00884187" w:rsidP="00884187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 xml:space="preserve">(Dr. </w:t>
            </w:r>
            <w:proofErr w:type="spellStart"/>
            <w:r w:rsidRPr="001C7D9C">
              <w:rPr>
                <w:sz w:val="17"/>
                <w:szCs w:val="17"/>
              </w:rPr>
              <w:t>Öğr</w:t>
            </w:r>
            <w:proofErr w:type="spellEnd"/>
            <w:r w:rsidRPr="001C7D9C">
              <w:rPr>
                <w:sz w:val="17"/>
                <w:szCs w:val="17"/>
              </w:rPr>
              <w:t>. Üyesi Can KÖSE)</w:t>
            </w:r>
          </w:p>
        </w:tc>
        <w:tc>
          <w:tcPr>
            <w:tcW w:w="2089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</w:tr>
      <w:tr w:rsidR="00884187" w:rsidRPr="001C0078" w:rsidTr="00985E45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6:15-16:55</w:t>
            </w:r>
          </w:p>
        </w:tc>
        <w:tc>
          <w:tcPr>
            <w:tcW w:w="532" w:type="dxa"/>
            <w:noWrap/>
            <w:vAlign w:val="center"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1</w:t>
            </w:r>
          </w:p>
        </w:tc>
        <w:tc>
          <w:tcPr>
            <w:tcW w:w="2332" w:type="dxa"/>
            <w:noWrap/>
            <w:vAlign w:val="center"/>
          </w:tcPr>
          <w:p w:rsidR="00884187" w:rsidRPr="003C63DD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 xml:space="preserve"> </w:t>
            </w:r>
          </w:p>
        </w:tc>
        <w:tc>
          <w:tcPr>
            <w:tcW w:w="2580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hideMark/>
          </w:tcPr>
          <w:p w:rsidR="00884187" w:rsidRPr="001C0078" w:rsidRDefault="00884187" w:rsidP="00884187">
            <w:pPr>
              <w:jc w:val="center"/>
              <w:rPr>
                <w:sz w:val="17"/>
                <w:szCs w:val="17"/>
              </w:rPr>
            </w:pPr>
          </w:p>
        </w:tc>
      </w:tr>
      <w:tr w:rsidR="00884187" w:rsidRPr="001C0078" w:rsidTr="005764AA">
        <w:trPr>
          <w:trHeight w:val="279"/>
          <w:jc w:val="center"/>
        </w:trPr>
        <w:tc>
          <w:tcPr>
            <w:tcW w:w="13708" w:type="dxa"/>
            <w:gridSpan w:val="7"/>
            <w:noWrap/>
            <w:hideMark/>
          </w:tcPr>
          <w:p w:rsidR="00884187" w:rsidRPr="001C0078" w:rsidRDefault="00884187" w:rsidP="00884187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Tüm dersler B-106 numaralı derslikte işlenecektir.</w:t>
            </w:r>
          </w:p>
        </w:tc>
      </w:tr>
    </w:tbl>
    <w:p w:rsidR="008D3869" w:rsidRPr="002167C2" w:rsidRDefault="008D3869"/>
    <w:sectPr w:rsidR="008D3869" w:rsidRPr="002167C2" w:rsidSect="002C434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MTU3N7MwtzQ1s7RQ0lEKTi0uzszPAykwMq8FAIfgqBAtAAAA"/>
  </w:docVars>
  <w:rsids>
    <w:rsidRoot w:val="002C434D"/>
    <w:rsid w:val="000112B1"/>
    <w:rsid w:val="00024A14"/>
    <w:rsid w:val="00024B2B"/>
    <w:rsid w:val="00035148"/>
    <w:rsid w:val="00082B7D"/>
    <w:rsid w:val="000916CA"/>
    <w:rsid w:val="000B1675"/>
    <w:rsid w:val="000D3C49"/>
    <w:rsid w:val="000F1DD0"/>
    <w:rsid w:val="00101237"/>
    <w:rsid w:val="00122185"/>
    <w:rsid w:val="00161FC9"/>
    <w:rsid w:val="00164BD1"/>
    <w:rsid w:val="00171114"/>
    <w:rsid w:val="00174C68"/>
    <w:rsid w:val="00180EB3"/>
    <w:rsid w:val="00180FAF"/>
    <w:rsid w:val="001C0078"/>
    <w:rsid w:val="001C7BD0"/>
    <w:rsid w:val="001C7D9C"/>
    <w:rsid w:val="001E5829"/>
    <w:rsid w:val="001F0BDE"/>
    <w:rsid w:val="001F76B9"/>
    <w:rsid w:val="00201915"/>
    <w:rsid w:val="002167C2"/>
    <w:rsid w:val="00220ECF"/>
    <w:rsid w:val="00223359"/>
    <w:rsid w:val="00225F89"/>
    <w:rsid w:val="00271401"/>
    <w:rsid w:val="00277A21"/>
    <w:rsid w:val="002C00F8"/>
    <w:rsid w:val="002C1951"/>
    <w:rsid w:val="002C434D"/>
    <w:rsid w:val="002C5105"/>
    <w:rsid w:val="00302767"/>
    <w:rsid w:val="00343120"/>
    <w:rsid w:val="00370CB4"/>
    <w:rsid w:val="003C124D"/>
    <w:rsid w:val="003C56A4"/>
    <w:rsid w:val="003C63DD"/>
    <w:rsid w:val="003C72B9"/>
    <w:rsid w:val="003D2701"/>
    <w:rsid w:val="003E45C1"/>
    <w:rsid w:val="004129CB"/>
    <w:rsid w:val="00446ABF"/>
    <w:rsid w:val="004B74C9"/>
    <w:rsid w:val="004D3A2E"/>
    <w:rsid w:val="004F36A0"/>
    <w:rsid w:val="005269F1"/>
    <w:rsid w:val="00550B0D"/>
    <w:rsid w:val="00573FD0"/>
    <w:rsid w:val="005764AA"/>
    <w:rsid w:val="00595BA8"/>
    <w:rsid w:val="005A3A75"/>
    <w:rsid w:val="005C0C5D"/>
    <w:rsid w:val="005C66BF"/>
    <w:rsid w:val="005C6723"/>
    <w:rsid w:val="005F07CF"/>
    <w:rsid w:val="0063327C"/>
    <w:rsid w:val="00666F6F"/>
    <w:rsid w:val="00681F47"/>
    <w:rsid w:val="00685705"/>
    <w:rsid w:val="006D0A93"/>
    <w:rsid w:val="006D6281"/>
    <w:rsid w:val="006F5EB0"/>
    <w:rsid w:val="00707E34"/>
    <w:rsid w:val="0073450A"/>
    <w:rsid w:val="007545DF"/>
    <w:rsid w:val="008007CB"/>
    <w:rsid w:val="00802773"/>
    <w:rsid w:val="00804E92"/>
    <w:rsid w:val="0087183B"/>
    <w:rsid w:val="00877782"/>
    <w:rsid w:val="00884187"/>
    <w:rsid w:val="008A02C6"/>
    <w:rsid w:val="008D3869"/>
    <w:rsid w:val="00911167"/>
    <w:rsid w:val="009304AC"/>
    <w:rsid w:val="00985E45"/>
    <w:rsid w:val="00993CDA"/>
    <w:rsid w:val="009B008C"/>
    <w:rsid w:val="009C0429"/>
    <w:rsid w:val="009F25F4"/>
    <w:rsid w:val="009F2725"/>
    <w:rsid w:val="009F69EE"/>
    <w:rsid w:val="00A31D82"/>
    <w:rsid w:val="00A37EDA"/>
    <w:rsid w:val="00A51EDF"/>
    <w:rsid w:val="00A54213"/>
    <w:rsid w:val="00AB1445"/>
    <w:rsid w:val="00AB3BEE"/>
    <w:rsid w:val="00AD4AE9"/>
    <w:rsid w:val="00AD4F9E"/>
    <w:rsid w:val="00AD507D"/>
    <w:rsid w:val="00AD6FE8"/>
    <w:rsid w:val="00AE5A47"/>
    <w:rsid w:val="00AF01C5"/>
    <w:rsid w:val="00AF0811"/>
    <w:rsid w:val="00AF4B6A"/>
    <w:rsid w:val="00B31DAB"/>
    <w:rsid w:val="00B353DD"/>
    <w:rsid w:val="00B52AF0"/>
    <w:rsid w:val="00B729FB"/>
    <w:rsid w:val="00BB3044"/>
    <w:rsid w:val="00BF2541"/>
    <w:rsid w:val="00C2332C"/>
    <w:rsid w:val="00C2387F"/>
    <w:rsid w:val="00C274AB"/>
    <w:rsid w:val="00C31D58"/>
    <w:rsid w:val="00C45327"/>
    <w:rsid w:val="00C6467A"/>
    <w:rsid w:val="00C9748C"/>
    <w:rsid w:val="00CD69C7"/>
    <w:rsid w:val="00CE239C"/>
    <w:rsid w:val="00D36093"/>
    <w:rsid w:val="00D369CD"/>
    <w:rsid w:val="00D43438"/>
    <w:rsid w:val="00D564F2"/>
    <w:rsid w:val="00D96848"/>
    <w:rsid w:val="00DA2235"/>
    <w:rsid w:val="00DB7C54"/>
    <w:rsid w:val="00DC4084"/>
    <w:rsid w:val="00DD411A"/>
    <w:rsid w:val="00E03F90"/>
    <w:rsid w:val="00E03FF9"/>
    <w:rsid w:val="00E12AE4"/>
    <w:rsid w:val="00E81380"/>
    <w:rsid w:val="00E951C7"/>
    <w:rsid w:val="00E9718B"/>
    <w:rsid w:val="00EA54EB"/>
    <w:rsid w:val="00EB1BF6"/>
    <w:rsid w:val="00F03D93"/>
    <w:rsid w:val="00F156E4"/>
    <w:rsid w:val="00F15C34"/>
    <w:rsid w:val="00F165E9"/>
    <w:rsid w:val="00F349A3"/>
    <w:rsid w:val="00F37F77"/>
    <w:rsid w:val="00F54F66"/>
    <w:rsid w:val="00F70B97"/>
    <w:rsid w:val="00F73E48"/>
    <w:rsid w:val="00F92500"/>
    <w:rsid w:val="00F97A67"/>
    <w:rsid w:val="00FA2735"/>
    <w:rsid w:val="00FD7169"/>
    <w:rsid w:val="00FE13BD"/>
    <w:rsid w:val="00FF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E6C6C14-886A-47B0-9250-4B55130AC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93</cp:revision>
  <dcterms:created xsi:type="dcterms:W3CDTF">2018-08-30T11:26:00Z</dcterms:created>
  <dcterms:modified xsi:type="dcterms:W3CDTF">2019-09-12T16:29:00Z</dcterms:modified>
</cp:coreProperties>
</file>